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Наурузова Айшат Магоме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1390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16638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89858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9755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83016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09603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47567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77800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616308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195863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167007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197985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аурузова Айшат Магометовна</dc:creator>
  <dc:language>ru-RU</dc:language>
  <cp:keywords/>
  <dcterms:created xsi:type="dcterms:W3CDTF">2025-02-16T10:02:57Z</dcterms:created>
  <dcterms:modified xsi:type="dcterms:W3CDTF">2025-02-16T1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